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8028009" w:rsidR="0004192A" w:rsidRPr="00E65515" w:rsidRDefault="006C6511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bookmarkStart w:id="0" w:name="_GoBack"/>
            <w:bookmarkEnd w:id="0"/>
            <w:r w:rsidR="0004192A" w:rsidRPr="00E65515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5A800A48" w:rsidR="0004192A" w:rsidRPr="00E65515" w:rsidRDefault="002118E5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</w:t>
            </w:r>
            <w:r w:rsidR="00E803CB" w:rsidRPr="00F5338C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118E5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49C81579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sz w:val="20"/>
                <w:szCs w:val="20"/>
              </w:rPr>
              <w:t xml:space="preserve"> DERS ANZ117</w:t>
            </w:r>
          </w:p>
        </w:tc>
      </w:tr>
      <w:tr w:rsidR="002118E5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30ADE532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*</w:t>
            </w:r>
          </w:p>
        </w:tc>
      </w:tr>
      <w:tr w:rsidR="002118E5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69157FD2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18E5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4C2BFD6E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sz w:val="20"/>
                <w:szCs w:val="20"/>
              </w:rPr>
              <w:t xml:space="preserve"> DERS TAF101</w:t>
            </w:r>
          </w:p>
        </w:tc>
      </w:tr>
      <w:tr w:rsidR="002118E5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621A18F7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*</w:t>
            </w:r>
          </w:p>
        </w:tc>
      </w:tr>
      <w:tr w:rsidR="002118E5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3F0007CF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0D7205C1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0FC4B9FF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06C06855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27EB6" w:rsidRPr="00E65515" w14:paraId="3FA5D096" w14:textId="77777777" w:rsidTr="00D27EB6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A37759" w14:textId="3ECF2884" w:rsidR="00D27EB6" w:rsidRPr="00E65515" w:rsidRDefault="00D27EB6" w:rsidP="00D27EB6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FBDEE6" w14:textId="3F91B25F" w:rsidR="00D27EB6" w:rsidRPr="00D27EB6" w:rsidRDefault="00D27EB6" w:rsidP="002118E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27EB6">
              <w:rPr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2EA3093A" w14:textId="77777777" w:rsidR="00D27EB6" w:rsidRPr="0083393D" w:rsidRDefault="00D27EB6" w:rsidP="002118E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2118E5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</w:p>
        </w:tc>
      </w:tr>
      <w:tr w:rsidR="002118E5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411D0CF4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*</w:t>
            </w:r>
          </w:p>
        </w:tc>
      </w:tr>
      <w:tr w:rsidR="002118E5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5908BC61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*</w:t>
            </w:r>
          </w:p>
        </w:tc>
      </w:tr>
      <w:tr w:rsidR="002118E5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23AFC030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color w:val="000000"/>
                <w:sz w:val="20"/>
                <w:szCs w:val="20"/>
              </w:rPr>
              <w:t>*</w:t>
            </w:r>
          </w:p>
        </w:tc>
      </w:tr>
      <w:tr w:rsidR="002118E5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70045CDE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*</w:t>
            </w:r>
          </w:p>
        </w:tc>
      </w:tr>
      <w:tr w:rsidR="002118E5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692F63C6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5A138BC1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3AE54960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2118E5" w:rsidRPr="00E65515" w:rsidRDefault="002118E5" w:rsidP="002118E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093CAEB0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118E5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2118E5" w:rsidRPr="00154C1D" w:rsidRDefault="002118E5" w:rsidP="002118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2118E5" w:rsidRPr="00154C1D" w:rsidRDefault="002118E5" w:rsidP="002118E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2118E5" w:rsidRPr="00E65515" w:rsidRDefault="002118E5" w:rsidP="002118E5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2118E5" w:rsidRPr="00E65515" w:rsidRDefault="002118E5" w:rsidP="002118E5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2118E5" w:rsidRPr="00E65515" w:rsidRDefault="002118E5" w:rsidP="002118E5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2118E5" w:rsidRPr="00E65515" w:rsidRDefault="002118E5" w:rsidP="002118E5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2118E5" w:rsidRPr="00E65515" w:rsidRDefault="002118E5" w:rsidP="002118E5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78063BFF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EŞDEĞER</w:t>
            </w:r>
            <w:r w:rsidR="00D27EB6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D27EB6" w:rsidRPr="00E65515" w14:paraId="1366C895" w14:textId="77777777" w:rsidTr="00D27EB6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CBFE10" w14:textId="03CC8F89" w:rsidR="00D27EB6" w:rsidRPr="00E65515" w:rsidRDefault="00D27EB6" w:rsidP="00D27EB6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35C3C8" w14:textId="15ACE8FC" w:rsidR="00D27EB6" w:rsidRPr="00D27EB6" w:rsidRDefault="00D27EB6" w:rsidP="002118E5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27EB6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1BA4914C" w14:textId="77777777" w:rsidR="00D27EB6" w:rsidRPr="0083393D" w:rsidRDefault="00D27EB6" w:rsidP="002118E5">
            <w:pPr>
              <w:jc w:val="left"/>
              <w:rPr>
                <w:sz w:val="20"/>
                <w:szCs w:val="20"/>
              </w:rPr>
            </w:pPr>
          </w:p>
        </w:tc>
      </w:tr>
      <w:tr w:rsidR="002118E5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</w:p>
        </w:tc>
      </w:tr>
      <w:tr w:rsidR="002118E5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3C65393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18E5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55174DD2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18E5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06CF07E5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2118E5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2118E5" w:rsidRPr="00154C1D" w:rsidRDefault="002118E5" w:rsidP="002118E5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2118E5" w:rsidRPr="00E65515" w:rsidRDefault="002118E5" w:rsidP="002118E5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5E203516" w:rsidR="002118E5" w:rsidRPr="00E65515" w:rsidRDefault="002118E5" w:rsidP="002118E5">
            <w:pPr>
              <w:jc w:val="left"/>
              <w:rPr>
                <w:sz w:val="20"/>
                <w:szCs w:val="20"/>
              </w:rPr>
            </w:pPr>
            <w:r w:rsidRPr="0083393D">
              <w:rPr>
                <w:sz w:val="20"/>
                <w:szCs w:val="20"/>
              </w:rPr>
              <w:t>*</w:t>
            </w:r>
          </w:p>
        </w:tc>
      </w:tr>
      <w:tr w:rsidR="00D27EB6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00049958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5789C476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C92E34E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614E9C18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35705FAC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0083F5B9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19B64917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4BCAED1" w:rsidR="00D27EB6" w:rsidRPr="00E65515" w:rsidRDefault="00D27EB6" w:rsidP="00D27EB6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D27EB6" w:rsidRPr="00E65515" w14:paraId="5877EECE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ADFEE7" w14:textId="258B3855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18A077" w14:textId="68FCE0E4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D0B6B9" w14:textId="484C8260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FE813F" w14:textId="3A32827A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B0FD8B" w14:textId="3EC467D9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FB850E" w14:textId="0FD0CE65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2C2F79" w14:textId="588AB502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25F013" w14:textId="5C4EF008" w:rsidR="00D27EB6" w:rsidRPr="0083393D" w:rsidRDefault="00D27EB6" w:rsidP="00D27EB6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D27EB6" w:rsidRPr="00E65515" w14:paraId="65A6FD68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2E73FE" w14:textId="70A93E53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9B39A5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249EC2" w14:textId="5802285E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EB36E4" w14:textId="65D37058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A5AE6F" w14:textId="7B89C3C5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21977D" w14:textId="6F285AAB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BD74F8" w14:textId="7A2B46EE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3D30EE" w14:textId="694D1F8E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8ABDFB" w14:textId="4EC0779B" w:rsidR="00D27EB6" w:rsidRPr="0083393D" w:rsidRDefault="00D27EB6" w:rsidP="00D27EB6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27EB6" w:rsidRPr="00E65515" w14:paraId="4B180DB0" w14:textId="77777777" w:rsidTr="00D27EB6">
        <w:trPr>
          <w:trHeight w:val="434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31D5B0" w14:textId="4D5F49C1" w:rsidR="00D27EB6" w:rsidRPr="00967797" w:rsidRDefault="00D27EB6" w:rsidP="00D27EB6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D4B1E7" w14:textId="3A7E295E" w:rsidR="00D27EB6" w:rsidRPr="00D27EB6" w:rsidRDefault="00D27EB6" w:rsidP="00D27EB6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D27EB6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B9A5BC" w14:textId="77777777" w:rsidR="00D27EB6" w:rsidRPr="009E6ED7" w:rsidRDefault="00D27EB6" w:rsidP="00D27EB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D27EB6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06DFA9E6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843D0F6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25401170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10677DCB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F0E5FE8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03CC5F8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08B0B48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E1224A2" w:rsidR="00D27EB6" w:rsidRPr="00E65515" w:rsidRDefault="00D27EB6" w:rsidP="00D27EB6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D27EB6" w:rsidRPr="00E65515" w14:paraId="1352FFBC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443A65" w14:textId="4914580E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0F8E0" w14:textId="2C82FF02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D88E74" w14:textId="387DB51C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DDD341" w14:textId="4999D4A7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FE39A9" w14:textId="2D7FF092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F6C216" w14:textId="203CEC14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80C0F2" w14:textId="5C398957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7706F8" w14:textId="2656B2C9" w:rsidR="00D27EB6" w:rsidRPr="00E65515" w:rsidRDefault="00D27EB6" w:rsidP="00D27EB6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D27EB6" w:rsidRPr="00E65515" w14:paraId="552395BC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D9A65" w14:textId="67159D3D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68EDC7" w14:textId="433E0D4B" w:rsidR="00D27EB6" w:rsidRPr="00154C1D" w:rsidRDefault="00D27EB6" w:rsidP="00D27EB6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76EA5F" w14:textId="3E90D1CF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A1ABF" w14:textId="54CDCAB0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B1023C" w14:textId="75E5AFA1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AF5A31" w14:textId="078FB0B2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23CB97" w14:textId="2E7A6439" w:rsidR="00D27EB6" w:rsidRPr="00E65515" w:rsidRDefault="00D27EB6" w:rsidP="00D27EB6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4625C4" w14:textId="2863A418" w:rsidR="00D27EB6" w:rsidRPr="00E65515" w:rsidRDefault="00D27EB6" w:rsidP="00D27EB6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27EB6" w:rsidRPr="00E65515" w14:paraId="6FE6AB6C" w14:textId="77777777" w:rsidTr="00D27EB6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D36B73" w14:textId="5E3E8954" w:rsidR="00D27EB6" w:rsidRPr="00967797" w:rsidRDefault="00D27EB6" w:rsidP="00D27EB6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8CD34A" w14:textId="4DDD131F" w:rsidR="00D27EB6" w:rsidRPr="00F54274" w:rsidRDefault="00F54274" w:rsidP="00D27EB6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F54274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92B997" w14:textId="77777777" w:rsidR="00D27EB6" w:rsidRPr="009E6ED7" w:rsidRDefault="00D27EB6" w:rsidP="00D27EB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590AAD50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1EF8A156" w14:textId="77777777" w:rsidR="00D27EB6" w:rsidRPr="004812DE" w:rsidRDefault="00D27EB6" w:rsidP="00D27EB6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43522507" w14:textId="77777777" w:rsidR="00D27EB6" w:rsidRPr="004812DE" w:rsidRDefault="00D27EB6" w:rsidP="00D27EB6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41634DA4" w14:textId="77777777" w:rsidR="00D27EB6" w:rsidRPr="004812DE" w:rsidRDefault="00D27EB6" w:rsidP="00D27EB6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51E21" w14:textId="77777777" w:rsidR="00FB35BB" w:rsidRDefault="00FB35BB" w:rsidP="0004192A">
      <w:pPr>
        <w:spacing w:after="0" w:line="240" w:lineRule="auto"/>
      </w:pPr>
      <w:r>
        <w:separator/>
      </w:r>
    </w:p>
  </w:endnote>
  <w:endnote w:type="continuationSeparator" w:id="0">
    <w:p w14:paraId="62D93FFE" w14:textId="77777777" w:rsidR="00FB35BB" w:rsidRDefault="00FB35BB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7CFEA9" w14:textId="77777777" w:rsidR="00FB35BB" w:rsidRDefault="00FB35BB" w:rsidP="0004192A">
      <w:pPr>
        <w:spacing w:after="0" w:line="240" w:lineRule="auto"/>
      </w:pPr>
      <w:r>
        <w:separator/>
      </w:r>
    </w:p>
  </w:footnote>
  <w:footnote w:type="continuationSeparator" w:id="0">
    <w:p w14:paraId="12E1BDC9" w14:textId="77777777" w:rsidR="00FB35BB" w:rsidRDefault="00FB35BB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E4D7F"/>
    <w:rsid w:val="0015020F"/>
    <w:rsid w:val="00154C1D"/>
    <w:rsid w:val="001B1DE5"/>
    <w:rsid w:val="001F5860"/>
    <w:rsid w:val="002118E5"/>
    <w:rsid w:val="003E2468"/>
    <w:rsid w:val="00460726"/>
    <w:rsid w:val="004A5456"/>
    <w:rsid w:val="004B5E8C"/>
    <w:rsid w:val="006C6511"/>
    <w:rsid w:val="006E2678"/>
    <w:rsid w:val="007A0303"/>
    <w:rsid w:val="008475D1"/>
    <w:rsid w:val="008724F8"/>
    <w:rsid w:val="00930D44"/>
    <w:rsid w:val="00964C70"/>
    <w:rsid w:val="009B39A5"/>
    <w:rsid w:val="009D62C5"/>
    <w:rsid w:val="00A30A11"/>
    <w:rsid w:val="00A57BAB"/>
    <w:rsid w:val="00AC1C16"/>
    <w:rsid w:val="00B96F1B"/>
    <w:rsid w:val="00C2731A"/>
    <w:rsid w:val="00C77F7A"/>
    <w:rsid w:val="00CF27CF"/>
    <w:rsid w:val="00D07908"/>
    <w:rsid w:val="00D27EB6"/>
    <w:rsid w:val="00D9216E"/>
    <w:rsid w:val="00DA3481"/>
    <w:rsid w:val="00DB4953"/>
    <w:rsid w:val="00DE34BB"/>
    <w:rsid w:val="00E113BF"/>
    <w:rsid w:val="00E65515"/>
    <w:rsid w:val="00E803CB"/>
    <w:rsid w:val="00E91FD0"/>
    <w:rsid w:val="00EA4BF3"/>
    <w:rsid w:val="00ED2CE9"/>
    <w:rsid w:val="00ED6D16"/>
    <w:rsid w:val="00F074E5"/>
    <w:rsid w:val="00F310C4"/>
    <w:rsid w:val="00F54274"/>
    <w:rsid w:val="00FB3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1-09-10T07:52:00Z</dcterms:created>
  <dcterms:modified xsi:type="dcterms:W3CDTF">2022-04-25T08:40:00Z</dcterms:modified>
</cp:coreProperties>
</file>